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แล้วก็สร้างโปรแกรมได้ในตัวเดียวกันก็คือเป็นโปรแกรมที่ค่อนข้างครบสำหรับการทำงานโปรแกรมนี้เนี่ยมันก็จะมีความสามารถทั้งการจัดการฐานข้อมูลนะคะ คนที่ฐานข้อมูลเบื้องต้นนะคะมันเลยเหมาะกับที่จะให้นักศึกษาเรียนรู้แล้วก็พัฒนาโปรแกรมไว้ใช้งานนะคะ เพราะว่ามันก็วิธีการใช้งานก็ค่อนข้างสะดวกแล้วก็อาจจะไม่มีความรู้ในการเขียนโปรแกรมมากนักเนี่ยเขาก็สามารถใช้โปรแกรมนี้ได้เช่นเดียวกันหน้าตาตอนสร้างฐานข้อมูลก็จะเริ่มต้นประมาณนี้นะคะ แต่เดี๋ยวเราค่อยไปดูในตัวโปรแกรมกันนะคะโปรแกรมก็ใช้ง่ายมันจะมีส่วนของการทำงานหลักๆอยู่ด้านบนนะคะแล้วจะเรียกเป็นริบบอนข้างบนคำสั่งในซอยวุ่นวายมากนะคะ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ในรูปเนี่ยมึงจะเป็น 10 เกี่ยวกับกั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การสร้างรายงานส่วนของการสืบค้นเรียกดูข้อมูลเนี่ยเราจะใช้คำสั่ง SQLครีมด้วยตัวเองรวมถึงการสืบค้นการเรียกดูข้อมูลอื่นตามเงื่อนไขแล้วก็สามารถทำได้โปรแกรมสำเร็จรูปทุกอย่างเราจะได้รู้เลยว่าเวลาที่เราใช้ภาษา html มันทำงานยังไงเราจะไม่ใช้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โดยตารางที่อยู่ใน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ถ้าเราต้องการจะบันทึก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เพราะว่าก็คือเราก็จะมีค่าใน Excel มันจะเป็นคอลัมน์ Column ใช่ไหมคะ access ก็เหมือนกันเราก็ต้องโหลดว่าแล้วก็กำหนดโครงสร้างของตารางด้วยก็คือฟิวนี่แหละนะคะ มันจะมีชื่อว่าอะไรบ้าง แล้วก็คุณสมบัติของข้อมูลที่ต้องบรรจุลงไปในนะเนี่ยหัว Column แต่ละคอลัมน์หรือเป็นตัวเลขผสมกับตัวหนังสือหรือรับเฉพาะค่าตัวเลขมีอะไรนะคะเช่นเป็นตัวหนังสือเท่านั้น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ตัวเลขต้องไม่เกิน 10 ตัวว่ามันจะเชื่อมต่อกันยังไงนะคะ แล้วก็ต้องกำหนดความสัมพันธ์ระหว่าง 2 ตารางขึ้นไปทบทวนอีกรอบนะคะ ที่โทรอยู่ในหน้าจอตอนนี้ก็คือเราเรียกว่าตารางเนาะมีแถวมีคอลัมน์ตัวอย่างโครงสร้างของฐานข้อมูลนี้เราแนวตั้งเรียกว่าคอลัมน์ถ้าศัพท์ในระบบจัดการฐานข้อมูล Sealอย่างในตารางนี้จะมีอยู่ 4 Silver คือสีคอลัมน์นะคะอันนี้เป็นตัวอย่างข้อมูลผู้ป่วยนะคะ ไอ้ตัว H M เนี่ยมันย่อมาจากรหัสมี 3 ได้กอดก็คือ 3 แถวข้อมูลตัวอย่างการเก็บข้อมูลอย่างง่ายตัวอย่างง่ายส่วนในโปรแกรมป่วยนะคะ Cotton Number แล้วก็จะมีชื่อมีนามสกุลจริงที่อยู่อันนี้เป็นของคอลัมน์แบบเมื่อกี้นี้เราจะมากดกดตรงที่ส่วนของการดีไซน์การออกแบบเราจะสร้างตารางนะคะโดยที่กันเราจะมากำหนดคุณสมบัติอันนี้มันเป็นภาษาอังกฤษอ่ะนะคะ ชื่อคอลัมน์อะไรนะคะ เก็บข้อมูลชนิดอะไรบางทีตัว ID เนี่ยมันก็ถามว่ายังอยู่ตรงนี้ถ้าเราไม่ได้กำหนดค่ามันจะเป็นออโต้มันจะเพิ่มไปเรื่อยๆ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ถ้ามันเป็นระบบงานใหญ่ ๆ ก็จะเป็นตัวอย่างของตารางทั้งหมดที่มันเอามาเชื่อมโยงกันส่วนเลขประจำตัวผู้ป่วยมีไม่ต่ำกว่า 20 ตารางเขากำหนดให้เป็นตัวเลขให้มันเพิ่มขึ้นไปเรื่อยๆอนุมัติการกำหนดด้วยว่าข้อมูลแต่ละชนิดที่เข้ามาเนี่ยอย่างเช่น IDเขาจะให้กรอกรวมถึง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เราก็ต้องมากว่าจะทำความเข้าใจได้ว่าเพราะฉะนั้นการเขียนคำอธิบายก็ค่อนข้างจำเป็นเหมือนกันสำหรับการจัดการฐานข้อมูลสมมุติเขาไม่ได้บอกเราไว้สรุปข้อมูลนี้เขาต้องการข้อมูลอะไรกันแน่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ก็คือชนิดของข้อมูลที่จัดเก็บในคอลัมน์อยู่ฟิวแน่นๆรหัสสินค้า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เช็ควันเข้าทำงานวันแรกจนถึงปัจจุบันเขาทำงานมาแล้วกี่ปีนะคะเราก็ต้องมาพิจารณาข้อมูลพวกนั้นด้วย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ว่าจะใช้วันที่ในการคำนวณนะคะ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ๆ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กับ Yes No questionsนะคะ ใช่หรือไม่มันจะเป็นคำถามคำตอบสำหรับข้อมูลที่เป็นตรรกะที่มีอยู่ 2 ข้างวันเดือนปีแค่นั้นตอนนี้คุณเป็นนักศึกษาจะถามว่าจริงหรือเท็จถ้าเป็นยังเป็นนักศึกษาอยู่ก็ตอบว่า Yesก็คือจริงกับเท็จ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ถ้าเรียนจบแล้วกะจะบอกว่า No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จะเป็นสมาชิก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นะคะ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ระบบบางอันถ้าเราเอาเมาส์ไปชี้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ให้กรอกเลขจำนวน 13 หลักนะคะ ก็จะเป็นค่าเริ่มต้นถ้าคุณไม่ได้เกิดวันนั้นคุณก็เปลี่ยนค่าอื่นเลือดจะเป็นเงินบริจาคปี 2000 อะไรก็ว่าไปกูจะไปเปลี่ยนค่าก็ได้นะคะ กลับการกำหนดเงื่อนไขของข้านะคะ ถ้าเริ่มต้นจากเป็น 10 บาท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เช่นเงินเดือนนะคะก็ต้องฆ่าบังคับจะต้องเป็นบวกเสมอเช่นอายุต้องเป็นจำนวนเต็มบวกเต็มลบไม่ได้นะคะกลับตั้งตรวจข้อความที่แสดงหากใส่ข้อมูลไม่ตรงตามเงื่อนไขเช่นคำสั่งแจ้งเตือนขึ้นมาว่าให้ใส่ข้อมูลที่เป็นค่าบวกเท่านั้นนะคะ อายุเป็น -20ไม่ต้องตอบจะเว้นว่างไม่ได้เช็คเลขบัตรประชาชนคุณจะบอกว่าคุณไม่มีเลขบัตรประชาชนเป็นไปไม่ได้ก็จะเป็นแบบนี้เราสามารถกำหนดได้รวมถึงข้อมูลที่เพราะฉะนั้นต้องกรอกทุกครั้งหรืออาจจะเป็นแบบฟอร์มให้สมัครใดๆ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ๆหรือฟิวนานแล้วก็กดลูกกุญแจPrimary Key นี่แหละนะคะกุญแจจะหมายถึงที่รักมันก็จะเป็นการแจ้งเลือกแล้วก็กดไอ้ค่าเนี้ยคือค่าคีย์หลักของตารางนี้กับความสัมพันธ์ในระบบเลยว่าโดยที่เราจะมีการพิจารณาเรื่องคีย์นอกของแต่ละตารางที่มันจะอ้างถึงคีย์หลักของอีกตารางนึงมันจะเป็นการสร้างความสัมพันธ์ระหว่าง 2 ตารางขึ้นไป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นะคะ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โปรแกรมค่อนข้างสำเร็จรูปเลยนะคะ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มันจะมีการโยงเส้นของ 2 ตารางให้ดูเลยว่าตารางนี้กับตารางนี้เขามีความสัมพันธ์กันย่างป้าเงี้ยค่ะ2 ตารางนี้มีความสำคัญแบบ1กลับบ้านกว่า 1อย่างที่ฉันเคยบอกว่าในแต่ละโปรแกรมหรือในแต่ละหนังสือข้าจะไม่ใช้ตัวเองเหมือนที่อาจารย์สอนสัญลักษณ์เครื่องหมายคือวัน True Money1มีความสำคัญมากกว่าหนึ่งกับอะไรนะคะ เพราะฉะนั้นเรามันเป็นความหมายเดียวกัน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หนังสือบางเล่มก็จะเขียนแบบนี้บางรูปแบบมันจะไม่เขียนกำหนดไว้เลยเพราะให้รู้ด้วยตัวเองว่ามันเป็นความสัมพันธ์แบบไหนนะคะ 1 สลึงข้อพิจารณาในการสร้างฐานข้อมูลเราต้องรู้ว่าเราจะสร้างฐานข้อมูลone2one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เพื่อมาทำงานคุณจะเช่าหรือคุณจะขายหรือคุณจะมีระบบสมาชิกไหมนะคะ แม่จะไม่มีแค่ 3 ตัวอย่าง 3 ตารางเทียบตัวอย่างมันมากกว่านั้นรวมถึงรายละเอียดในตารางข้อมูลจะต้องเก็บอะไรบ้าง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การได้ยินไหมคะ ช่อง 9นะคะ กินค่ะ ซึ่งภาษา SQL เนี่ยเป็นภาษาทางด้านฐานข้อมูลที่ได้รับความนิยมมากที่สุดโอเคค่ะ อาทิตย์นี้นะคะ จะเป็นการแนะนำตัวโปรแกรมที่เราจะใช้เป็นชุดคำสั่งที่ใช้ในการจัดการฐานข้อมูลแล้วก็ข้อมูลในฐานข้อมูลเขียนกลุ่มคำสั่งของภาษา html จะมี 3 กลุ่มคำสั่งระบบจัดการฐานข้อมูลนะคะ ก็จะเป็นโปรแกรมเอาอย่างง่ายกว่าละกันคำสั่งแรกก็เขียนคำสั่งที่ใช้สำหรับการสร้างฐานข้อมูลนะคะ เพราะว่าไอ้ตัวภาษา SQL เนี่ยมันก็จะมีโปรแกรมที่ใช้งานร่วมกันได้โครงสร้างฐานข้อมูลด้วยนะคะ หลายโปรแกรมมากโครงสร้างของตารางกลุ่มที่ 2 จะเป็นกลุ่มคำสั่งที่ใช้สำหรับน่าจะเป็น mysql หรือเป็น oracleเพิ่มลบเปลี่ยนแปลงข้อมูลขึ้นเป็นการปรับปรุงข้อมูลนั่นเองแต่มันก็จะใช้ภาษาเดียวกันคือภาษา html ซึ่งส่วนกลุ่มที่ 3 จะเป็นกลุ่มคำสั่งที่ใช้สำหรับโปรแกรมในเครื่องเราถ้าไม่ได้ติดตั้งเพิ่มเติมเขาจะมีอยู่แล้วนะคะ ก็คือโปรแกรมสร้างแล้วก็กำหนดโครงสร้างจากตารางอันนี้ก็จะเป็นภาษาที่Microsoft Accessนะคะ บันทึกมีความสามารถไม่ได้แค่สำหรับนิยามข้อมูลเป็นการสร้างด้วยที่จะพิมพ์คำสั่งภาษา SQL ลงไปได้ด้วยสัญลักษณ์ใดที่เป็นโครงสร้างทางอย่างในสไลด์อาจารย์วันนี้เนี่ยถ้าเราเห็นโปรแกรมนี้เนี่ยหน้าตาการทำงานมันจะคล้ายๆกับโปรแกรมเราก็จะได้ทำความเข้าใจกับมันง่ายขึ้นนะคะExcel ที่เราเคยใช้งานกันอยู่แล้วเขาจะรับรู้ได้เลยว่าถ้าเราใส่รูปทรงกระบอกแบบนี้แล้วก็ในส่วนของตัวนะคะทรงกระบอกแบบนี้เนี่ยถ้าในหนังสือหรือว่าในทางเก็บข้อมูลในรูปแบบที่เป็นตารางเหมือนกันถึงสกลเนี่ยโดยตัว Microsoft Access เนี่ยนะคะ คอมพิวเตอร์เขาโทรไปว่านี่คือฐานข้อมูลในรูปตัวโปรแกรมมันจะเป็นสีส้ม ๆ เนาะนะคะ ส่วนมันจะเป็นโปรแกรมจัดการฐานข้อมูลเชิงสัมพันธ์ผลลัพธ์ถ้าเป็นรูปภาพแบบนี้ก็แสดงว่าเป็นการแสดงผลรายงานอย่างที่เราเคยได้วาดรูปไปแล้วว่าแต่ละตารางมันควรจะสัมพันธ์กันยังไงนะคะ อันนี้ก็เวลาคุณไปอ่านหนังสือดูหนังสือเล่มอื่นโปรแกรมนี้เนี่ยมันก็จะมีความสามารถทั้งเขาเขียนแบบนี้เนี่ยไม่เข้าใจว่าก่อนที่จะออกจากฐานข้อมูลใช้คำสั่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เรียกดูรายงานออกมาคนละคนรายงานเป็นยังไงนะคะ ฐานข้อมูลเบื้องต้นนะคะ อันนี้เป็นโครงสร้างคำสั่งภาษา SQL สำหรับการสืบค้นมันเลยเหมาะกับที่จะให้นักศึกษาเรียนรู้แล้วก็พัฒนาโปรแกรมไว้ใช้งานนะคะ คำสั่งที่ใช้ในการสืบค้นคำสั่งที่นะคะ คนที่ใช้บ่อยที่สุดก็คือคำสั่งอาจจะไม่มีความรู้ในการเขียนโปรแกรมมากนักเนี่ยSiriเขาก็สามารถใช้โปรแกรมนี้ได้เช่นเดียวกันselect2นักศึกษามงคลเวลาพิมพ์นะคะ เพราะว่ามันก็วิธีการใช้งานก็ค่อนข้างสะดวกทำไมคนรับไม่ได้เหมือนเพื่อนแล้วก็มันพิมพ์ผิดโปรแกรมก็ใช้ง่ายบางครั้งก็คำสั่งในซอยวุ่นวายมากนะคะ ตกใจไม่ต้องตกใจหน้าตาตอนสร้างผลลัพธ์ไม่ออกมาเรามานั่งไล่ดูก่อนว่าเราพิมพ์อะไรผิดไปหรือเปล่าฐานข้อมูลก็จะเริ่มต้นประมาณนี้นะคะ แต่เดี๋ยวเราค่อยไปดูในตัวโปรแกรมกันลืมสัญลักษณ์อะไรไหมตกทำอะไรหรือเปล่ามันจะมีส่วนของการทำงานหลัก ๆ อยู่ด้านบนนะคะ แล้วจะเรียกเป็นริบบอนนะคะ มาเช็คด้วยข้างบนนะคะ คำสั่งพื้นฐานจะขึ้นต้นด้วย Selectในรูปเนี่ยมึงจะเป็น 10 เกี่ยวกับกันกำหนดโครงสร้างของตารางตามมาดูฟอร์มราคาพี่เล็กก็คือเราจะเลือกว่าเราจะแสดงผลข้อมูลอะไรแล้วก็การกำหนดหน้าจอสำหรับบันทึกข้อมูลหรือแสดงข้อมูลแล้วก็สามารถทำได้อย่างที่บอกนะคะ ต้องพยายามภาษาอังกฤษนิดนึงการสร้างรายงานเขาว่ามันจำเป็นอาหารเช่นนะคะ ก็คือเราจะเลือกข้อมูลจากตารางไหนสมมุติมีรายชื่ออยู่ 1 รายชื่อเราอยากให้มันออกเป็นรายงานเฉพาะชื่อที่เป็นผู้หญิงนะคะ หมายถึงว่ามีเงื่อนไขในการค้นหาว่ายังไงบ้า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ปายข้อมูลจะถูกส่วนของการสืบค้นเรียกดูข้อมูลเนี่ยเราจะใช้คำสั่ง SQLรวมเป็นข้อมูลเดียวกันหรือไม่มีเงื่อนไขอะไรอีกไหมรวมถึงการจัดเรียงยังไงครีมด้วยตัวเองเราจะไม่ใช้โปรแกรมสำเร็จรูปทุกอย่างนะคะเดี๋ยวจะมีตัวอย่างคำสั่งให้ดูเราจะได้รู้เลยว่าเวลาที่เราใช้ภาษา html มันทำงานยังไงที่นี่ดูตัวอย่างคำสั่งไปก่อนอันนี้เป็นตัวอย่างคำของข้อมูลโดยตารางที่อยู่ในนะคะ สไลด์หลังจากนี้ไปเราจะดูโปรแกรม access นะคะ รูปแบบของตารางเนี่ยคล้าย ๆ แบบนี้เหมือนกันมีตารางอยู่ 2 ตารางซึ่งมันเป็นมาตรฐานของการจัดเก็บข้อมูลในรูปแบบฐานข้อมูลอยู่แล้วนะคะ บางแวกเป็นตารางหนังสือตารางที่ส่งจะเป็นตารางสำนักพิมพ์ถ้าเราต้องการจะบันทึกหรือเก็บข้อมูลเนี่ยเราก็จะต้องสร้างตารางขึ้นมาก่อนถึงจะใช้งานได้นะคะ ตารางแรกก็จะมีรหัสหนังสือชื่อหนังสือรหัสสำนักพิมพ์เหมือนอาทิตย์ก่อน ๆ ที่อาจารย์ให้ศึกษาลองเปิดโปรแกรมดูเนี่ยบางคนจะยังพิมพ์อะไรลงไปไม่ได้เลยราคานะคะ ตารางที่ 2 จะเป็นตารางสำนักพิมพ์มีรหัสสำนักพิมพ์แล้วก็ชื่อสำนักพิมพ์เพราะว่าเรายังไม่มีตารางนะคะ นะคะ มันจะดูเหมือนกดอะไรไม่ได้เพราะคำสั่งจะแสดงผลมุมบนขวาตรงนี้เรายังไม่ได้เริ่มสร้างตารางเลยส่วนผลลัพธ์ที่ได้จากคำสั่งภาษา html จะอยู่ในด้านล่างการสร้างตารางในที่นี้เนี่ยมันก็คือการตั้งชื่อนะคะ แล้วก็กำหนดโครงสร้างของตารางด้วยตัวอย่างคำสั่งในการสืบค้นข้อมูล 1 ตารางก็คือเราก็จะมีค่าใน Excel มันจะเป็นคอลัมน์ Column ใช่ไหมคะ คำสั่งที่ง่ายที่สุดคือaccess ก็เหมือนกันเราก็ต้องโหลดว่านะคะ เวลาอ่านคำสั่งเราจะดูหัว Column แต่ละคอลัมน์ก็คือฟิวนี่แหละพรุ่งนี้นะคะ พรุ่งนี้นะคะ มันจะมีชื่อว่าอะไรบ้าง ขึ้นต้นคำสั่งว่าอะไรอยู่ตรงนี้แล้วก็คุณสมบัติของข้อมูลที่ต้องบรรจุลงไปในนะเนี่ยตัวอย่างการสืบค้นจาก 1 ตารางนะคะ มีอะไรนะคะ เช่นเป็นตัวหนังสือเท่านั้นหรือเป็นตัวเลขผสมกับตัวหนังสือหมายถึงว่าเอาข้อมูลทุก ๆ คอลัมน์หรือรับเฉพาะค่าตัวเลขตัวเลขต้องไม่เกิน 10 ตัวหรือเราจะสามารถระบุได้ว่าเราจะเอาข้อมูลเฉพาะคอลัมน์ไหน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ตารางอะไหล่นะคะ ตัวอย่างเช่นตัวนี้แล้วก็ต้องกำหนดความสัมพันธ์ระหว่าง 2 ตารางขึ้นไปให้แสดงผลข้อมูลทุกแถวและทุกคอลัมน์ว่ามันจะเชื่อมต่อกันยังไงนะคะ คำสั่งก็คือ Siriตัวอย่างโครงสร้างของฐานข้อมูลนี้เราเครื่องหมายดอกจันจะเป็น Star นะคะทบทวนอีกรอบนะคะที่โทรอยู่ในหน้าจอตอนนี้ก็คือเราเรียกว่าตารางเนาะselect star from Book ก็คือเอาข้อมูลทุกแถวทุกคอลัมน์อย่างในตารางนี้จะมีอยู่ 4 Silver คือสีคอลัมน์ตาราง bookมีแถวมีคอลัมน์แนวตั้งเรียกว่าคอลัมน์ถ้าศัพท์ในระบบจัดการฐานข้อมูล Sealถามว่าคำสั่งนี้คำสั่งที่เกิดขึ้นที่สั่งให้คอมพิวเตอร์ทำงานก็คือ select fromนะคะไอ้ตัว H M เนี่ยมันย่อมาจากรหัสบางครั้งอาจจะเป็นคนที่ดูแลฐานข้อมูลหรือผู้ใช้งานต้องการจะเรียกดูข้อมูลในลักษณะนี้อันนี้คือ select start คือเอาทุกแถวทุกคนแล้วถ้าเราไม่เอาทุกแถวทุกค่ำล่ะเรากำหนดได้ไหมกำหนดได้ค่ะอันนี้เป็นตัวอย่างข้อมูลผู้ป่วยใครสั่งมี 3 ได้กอดก็คือ 3 แถวข้อมูลคำสั่งต่อมาตัวอย่างง่ายส่วนในโปรแกรมป่วยนะคะ Cotton Number แล้วก็จะมีชื่อมีนามสกุลจริงที่อยู่อันนี้เป็นตัวอย่างการเก็บข้อมูลอย่างง่ายfences ก็คือเรื่องชื่อเราจะสร้างตารางนะคะโดยที่กันเราจะมากำหนดคุณสมบัติกลับราคาจากตาราง bookผลลัพธ์ที่ได้จากคำสั่งนี้ของคอลัมน์แบบเมื่อกี้นี้ว่าจะแสดงผลเฉพาะชื่อเราจะมากดกดตรงที่ส่วนของการดีไซน์การออกแบบราคาของหนังสือเท่านั้นมันก็ถามว่ายังอยู่ตรงนี้เพราะว่าอย่างที่เคยบอกอันนี้มันเป็นภาษาอังกฤษอ่ะนะคะมุมมองของผู้ใช้งานแต่ละคนไม่เหมือนกันบางคนอยากดูข้อมูลทั้งหมดชื่อคอลัมน์อะไรนะคะเก็บข้อมูลชนิดอะไรบางคนอยากดูข้อมูลแค่ 2 อย่างสามารถทำได้ไหมทำได้ค่ะบางทีตัว ID เนี่ยดูข้อมูลอย่างเดียวก็ทำได้ถ้าเราไม่ได้กำหนดค่ามันจะเป็นออโต้แค่เราต้องบอกให้ถูกว่าคุณอยากดูข้อมูลจากตารางไหนมันจะเพิ่มไปเรื่อยๆตามจำนวนที่เราเพิ่มเข้ามาขอรับเมื่อไหร่ระบุไปแต่เราสามารถระบุเองก็ได้ค่ะบางทีเราไม่อยากได้ตัวเลขระบบจัดการฐานข้อมูลมันก็จะดึงข้อมูลที่มาให้เราดูนะคะ1 2 3 4 5 ไปเรื่อยๆไงถ้าเป็นการสืบค้นแบบมีเงื่อนไขล่ะบางทีก็มันอาจจะเป็นอย่างนั้นไม่ได้ทุกระบบแค่เอาคนล่ะมันไม่พอล่ะเราอยากเพิ่มเงื่อนไขคำสั่งที่ในการใช้ในการเพิ่มเงื่อนไขคือคำสั่ง whereนะคะ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นะคะเป็น select from Where ไล่ระดับลงมามันจะต้องกำหนดเฉพาะเล่นขึ้นต้นด้วยปีการศึกษาตามมาด้วยรหัสคณะโดยมีเงื่อนไขตามมาด้วยรหัสหลักสูตรเงื่อนไขในการเปรียบเทียบแล้วค่อยเป็นถึงเลขที่ของเราว่าเลขที่อะไรเวลาเปรียบเทียบนะคะดูสัญลักษณ์ตรงนี้มันจะเป็นมากกว่ามากกว่าเท่ากับน้อยกว่าถ้าเป็นการทำงานในการจัดการตารางจริงๆเนี่ยมันจะไม่มีข้อมูลแค่นิดเดียวอย่างที่เราเคยเห็นน้อยกว่าเท่ากับมากกว่าเท่ากับอันนี้ไม่เท่ากับอย่างนั้นซ้ายพรุ่งนี้นะคะก็จะเป็นตัวอย่างของนะคะตารางทั้งหมดที่มันเอามาเท่ากับตัวอย่างมากกว่าน้อยกว่านี้ค่ะมีไม่ต่ำกว่า 20 ตารางทำตัวคันให้เชื่อมโยงกันถ้ามันเป็นระบบงานใหญ่ ๆ แม่นี้เป็นหรือการรวบรวมรวมถึงเป็นและเป็นหรือคล้ายๆกับวิชาคณิตศาสตร์ที่เราเคยเรียนไปแล้ว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ๆอนุมัติข้อมูลนักศึกษาชายอะไรอย่างเงี้ยส่วนเลขตรวจสอบค่าของข้อมูลว่างเป็นการปฏิเสธเช่นไม่เอาเขาจะให้กรอกให้มันนะคะ ตรวจดูซิว่าข้อมูลตรงไหนมีช่องว่างแล้วก็จะมีคำอธิบายว่าไอ้คำคำย่อหรือหัวตารางเนี่ยข้อมูลตัวไหนหายไปตรวจสอบเป็นช่วงเช่นช่วงอายุระหว่าง 15 ถึง 18 ปีประจำตัวผู้ป่วยนะคะ ovationหรือในชื่อใครมีชื่อมีจอจานคือเลขบัตรเดิมต้องพิมพ์ยังไงหนูไม่จำเป็นต้องพิมพ์ไหมถ้าเป็นภาษาไทยคืออะไรมีรายชื่อใครมีสระเอเราจะกำหนดตรงนี้ด้วยคำอธิบายตรวจสอบข้อความถ้าในส่วนของเช่นในข้อความนั้นมีคำว่านายฐานข้อมูลชื่อแรกจำเป็นต้องพิมพ์นามสกุลก็คนที่มีคำขึ้นต้นว่านายทั้งหมดอะไรก็ว่าไปนะคะ Data Dictionaryก็คือสิ่งที่เราต้องบอกมันจะมีการเปรียบเทียบเงื่อนไขด้วยนะคะ อย่างสมมุติว่าจะเป็นโปรแกรมเมอร์คนใหม่มาทำงานอาจารย์บายไปแล้วนะคะ นะคะ จะเรียกว่าเป็นพจนานุกรมข้อมูลเห็นคำย่อ PTแมรี่นะคะ คืออะไร อย่างตัวอย่างมาทำงานต่อจากเขาแล้วเขาไม่เขียนอธิบายว่าการค้นหาแบบมีเงื่อนไขคำศัพท์คำเนี่ยเท่ากับมากกว่าน้อยกว่ามากกว่าเท่ากับน้อยกว่าเท่ากับไม่เท่ากับแต่แรกคือให้เอามาแสดงผลเฉพาะชื่อนั่นคือสถานภาพสมรสราคาสมมุติเขาไม่ได้บอกเราไว้จากตาราง bookเราก็ต้องมากว่าจะทำความเข้าใจได้ว่าโดยที่มีเงื่อนไขคือราคาน้อยกว่า 1000มันคือข้อมูลอะไรที่ต้องตอบเพราะฉะนั้นการเขียนคำอธิบายก็ค่อนข้างจำเป็นเหมือนกันสำหรับการจัดการฐานข้อมูลเงื่อนไขแรกคือแสดงผลเฉพาะชื่อปรับราคานะคะ นะคะ สรุปข้อมูลนี้เขาต้องการข้อมูลอะไรกันแน่ส่วนด้านล่างราคาน้อยกว่า 1,000 บาทมาดูที่ราคาค่ะแล้วเงื่อนไขต่อมาคือเป็นการบอกขนาดของข้อมูลมีน้อยกว่า 1,000นะคะเช่นจำนวนเงินเดือนน้อยกว่า 11000 แสดงผลไหมคะเงินเดือนน่าจะไม่มีแค่ 2 หลักไม่แสดงผลบางคนเงินเดือนเยอะบางคนเงินเดือนน้อยเราก็สามารถกำหนดได้ว่า1950 แสดงผลไหมไม่แสดงผลเพราะฉะนั้นมีน้อยกว่า 100เลขที่สามารถกรอกเข้าไปได้เนี่ยมีอยู่มากขนาดไหน5อาจจะยังไม่เห็นภาพแถวถ้าสมมุติว่ามันเป็นคอลัมน์ที่เกี่ยวกับงบประมาณประเทศแต่มันจะเลือกแสดงผลแค่ชื่อกับราคาเท่านั้นอันนี้คือคำสั่งส่วนที่มันจะแสดงผลผลลัพธ์ที่ได้ก็จะเป็นตัวนี้นะคะ เลข 67 หลักมันไม่พอแน่นอนนะคะ วันนี้เดี๋ยวเราจะลองทำสัปดาห์หน้านี้ทำให้ดูภาพก่อนเราก็ต้องมากำหนดต้องดูด้วยว่าข้อมูลที่ใส่ได้ควรจะเป็นข้อมูลไม่ต้องกรอกตัวเลขเยอะๆคราวนี้ก็ขายเหมือนเดิมค่ะ แต่ต่างกันตรงที่ว่าหรือบัตรประชาชนเรามากำหนดเลยว่าให้กรอกได้แค่ 13 หลักคำสั่งเปรียบเทียบเป็นน้อยกว่าเท่ากับ 1000 แสดงว่าเล่มที่มีราคา 1,000 บาทมันก็จะมาแสดงผลด้วยเราก็จะมากำหนดตรง Property ข้างล่างตรงนี้นะคะ ขนาดไหนเพราะฉะนั้นต้องดูคำสั่งเปรียบเทียบดี ๆ ว่าการออกแบบเขาเอาน้อยกว่าหรือน้อยกว่าเท่ากับมันก็จะมีการกำหนดว่าชื่อของฟิลด์คือชื่อแต่ละคอลัมน์นะคะ เหมือนมึงที่เวลาเราค้นหาสินค้าในเว็บไซต์ขายของออนไลน์การสร้างตารางโดยใช้มุมมองควรจะตั้งให้มีความหมายแล้วก็ไม่ยาวจนเกินไปเอาให้มันจัดเรียงตามราคาแล้วก็ห้ามใช้สัญลักษณ์พิเศษ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ควรตั้งชื่ออะไรเครื่องหมายแฮชแท็กนะคะ หรือจุดเขาก็จะเตรียมมาให้score ขีดเส้นใต้เราจะไม่ใส่ใช้คำสั่งนี้ล่ะค่ะ ที่มันดึงข้อมูลจากฐานข้อมูลมาแสดงผลให้เราพวกเครื่องหมายคำถามเมื่อก่อนเราเป็นแค่ผู้ใช้งานเราไม่รู้ว่าข้างในมันน่ะเขียนยังไงวันนี้เรารู้แล้วรหัสสินค้ารวมถึงประเทศของข้อมูลนะคะก็คือชนิดของข้อมูลที่จัดเก็บในคอลัมน์อยู่ฟิวแน่นๆมันควรจะเป็นได้ทั้งตัวเลขและตัวอักษรผสมกันมันว่ายังไงส่วนราคานะคะ ว่างคำสั่งคอมพิวเตอร์กลัวจะเป็นตัวเลขอย่างเดียวเราไม่พิมพ์ให้ราคาไม่เท่ากับ 1,000 ก็เท่านั้นก็จะแสดงผลเราจะไม่พิมพ์ 500 แล้วก็ใส่กไก่อีก 2 ตัวแทนได้ 0 มันไม่ใช่เป็นคำสั่งเดิมแต่เปลี่ยนเงื่อนไขก็คือหนังสือทุกเล่มยกเว้นเล่มที่มันมีราคา 1000ถ้าสมมุติข้อมูลนั้น ๆ จะต้องนำไปคำนวณไม่แสดงผลเพื่อน 500 ก็คือเป็นตัวเลขอย่างเดียวควรจะเป็นข้อมูลชนิดอะไรเช่นอายุถ้าสมมุติว่าในข้อสอบถามว่าผลลัพธ์ที่ได้จากคำสั่งนี้แสดงผลยังไงคือเอาวันเดือนปีเกิดไปคำนวณดูดีๆนะคะเงื่อนไขตรงนี้เองต่างกันแค่นี้เองนิดเดียวนักศึกษาก็ต้องเขียนออกมาให้อาจารย์ดูได้ว่าหรือยังไงนะคะ เราก็ต้องมาพิจารณาข้อมูลพวกนั้นด้วยจากคำสั่งนี้มันจะต้องเป็นตัวเลขหรือวันที่ผลลัพธ์ที่ได้ควรจะเป็นยังไงวันแรกจนถึงปัจจุบันเขาทำงานมาแล้วกี่ปีอันนี้มันมีแค่เงื่อนไขเดียวเช็ควันเข้าทำงาน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แต่ถ้ามันมีหลายเงื่อนไขล่ะมันสามารถทำได้หลายเงื่อนไขไหมนะคะได้ก็จะมีข้อมูลที่เป็นข้อความหรือว่า Techเงื่อนไขที่เพิ่มขึ้นคือ and Diorนะคะก็จะเป็นข้อมูลที่เป็นตัวอักษรตัวเลขตัวเลขทำไมถึงบอกว่าเป็น Textก็คือต้องเป็นไปตามเงื่อนไขทั้งหมดถ้าตัวเลขที่ไม่ได้ใช้ในการคำนวณเช่นรหัสนักศึกษาพวกคุณอ๋อก็คือเป็นไปตามเงื่อนไขอย่างใดอย่างหนึ่งเราจะไม่เอามาบวกกันนะคะอย่างตัวนี้คำสั่งแล้วดูก่อนเลยอย่างแรกเป็นออมันมีผลในการคำนวณนะคะมันเป็นตัวเลขบอกรหัสเฉยๆสัญลักษณ์เครื่องหมายก็บางคนอาจจะจำเป็นที่ต้องใส่สัญลักษณ์ให้เลือกแสดงผลข้อมูลเฉพาะชื่อกับราคาจากตาราง bookคำนำหน้าชื่อโดยมีเงื่อนไขคือราคาบางคนก็ทีมนางสาวมากกว่า 500บางคนพิมพ์นอนหรือรหัสสำนักพิมพ์นะคะถ้าเราเลือกข้อมูลเป็น Bหรือรหัสสำนักพิมพ์น้อยกว่า 12แล้วก็รหัสมันก็จะมีสัญลักษณ์มีเครื่องหมายมีตัวอักขระน้อยกว่า 12นะคะที่ผสมกันก็มีให้เลือกหลายรูปแบบลบตัวเลขมีอยู่ 2 เล่มการเก็บเงินก็ตัวเลขเนี่ยก็จะมีหลายประเภทเหมือนกันเป็นข้อมูลที่เป็นตัวเลขจะเป็นจำนวนเงินข้อมูลที่เราเก็บได้จะมีแค่ 0-255 เท่านั้นมาดูนะคะเล่นไขแรกราคามากกว่า 500นะคะวันนี้แล้วก็เป็นจำนวนเต็มใส่เป็นทศนิยมไม่ได้เพราะฉะนั้นจะแสดงโขนนะคะ ข้อมูลที่เป็น integerวันนี้นะคะ เป็นค่าตัวเลขระหว่าง - 3 หมื่นกว่าถามว่าทำไมอันนี้5 เล่มก็จะถึง30,000 บาทจำนวนเต็มบวกก็บอกว่ารหัสสำนักพิมพ์มันน้อยกว่า 12มันราคาไม่เกิน 500 นี่ทำไมมันแสดงผลมันก็เลยแสดงผลด้วยเป็นเต็มบวกเต็มลบไม่มีจุดทศนิยมนะคะ เป็น 5 เล่มซึ่งแตกต่างจากตัวอย่างต่อมาเมื่อกี้จากหลักหมื่นถ้าเป็นรองอินเตอร์แอนก็คือถ้ามันมีเงื่อนไข 2 ข้อมันจะต้องดูทั้งเงื่อนไขทั้ง 2 ข้อเหมาะกับการใส่งบประมาณที่เยอะมาก ๆ มันจะกลายเป็นประมาณ 2000 ล้านอันนี้คือมันมีเงื่อนไข 2 ข้อก็จริงแต่ว่าหรือข้อมูลมันสามารถเป็นได้ทั้ง 2 ข้อโดยที่มันสามารถเลือกได้มากกว่าเงินใดๆก็ตามที่เป็นตัวเลขที่จะต้องเข้าตามเงื่อนไขทั้ง 2 ข้อเป๊ะ ๆ เท่านั้นนะคะ ฟิวเจอร์ธรรมดาขึ้นไปจะเป็นตัวเลขที่มีจุดทศนิยมนะคะ Singleจะมีค่าไปจนถึงติดลบเป็นทั้งเพื่อนเป็นทั้ง ๆ ที่เป็นเต็มลบกับเต็มบวกไขก็คือให้ราคามากกว่าเท่ากับ 500ว่าจะมีเล่มนี้ 500Doubleราคาน้อยกว่าเท่ากับ 1000 ก็คือเป็นช่วงนั้นเองเล่มนี้ 1,000 ถามว่าเล่มนี้ได้ไหม ไม่ได้บางทีเราไปซื้อของเราจะถึงบ้านข้างบนเป็นจุดทศนิยมให้เราด้วยแสดงว่ามันเกิน 1,000ใช้กับตัวเลขที่เป็นจุดทศนิยมอย่างเช่นการเขียนโปรแกรมในการเก็บข้อมูลของเขาเขาแสดงผลจนถึงทศนิยมเพราะมันน้อยกว่า 500 เพราะฉะนั้นผลลัพธ์ที่ได้ก็มีแค่ 2 เล่มเล่มนี้ได้ไหมไม่ได้ตำแหน่ง 2 ตำแหน่ง 3 ตำแหน่งนะคะ ก็ว่ากันไป3 เงื่อนไขส่วนมากถ้าเป็นค่าเงินเราจะใช้แค่ 2 ตำแหน่งมีได้ค่ะ นะคะ และมีเงื่อนไขมากกว่านี้ไหมต่อมาวันที่เวลาเป็นได้ทั้งแอนและคอนะคะว่าจะเป็นการระบุข้อมูลที่มีรูปแบบที่เป็นวันที่ถ้าอันไหนเป็นอันนี้คือจะต้องตามเงื่อนไขนั้นอย่างเดียวเท่านั้นคศลบพศก็แล้วแต่เราจะระบุก็ได้เช่นราคามากกว่าเท่ากับ 500โดยที่มันจะอาจจะเป็นมีเล่มไหนบ้างระบบเต็มก็คือจะมีทั้งวันที่แล้วก็เวลามีเล่มนี้แต่ส่วนมากเราจะใช้แบบมีเล่มนี้วันเดือนปีแค่นั้นนะคะกับ Yes No questionsหรือpid ก็คือรหัสสำนักพิมพ์เท่ากับ 4นะคะใช่หรือไม่มันจะเป็นคำถามคำตอบสำหรับข้อมูลที่เป็นตรรกะที่มีอยู่ 2 ข้างเท่ากับ 4 มีเล่มไหนบ้างเกมนี้หากมีเล่มนี้มีเล่มมีก็คือจริงกับเท็จทำไมถึงเอาเพราะมันเป็นคำสั่งออตอนนี้คุณเป็นนักศึกษาจะถามว่าจริงหรือเท็จถ้าเป็นยังเป็นนักศึกษาอยู่ก็ตอบว่า Yesก็คือสามารถยอมรับได้นะคะถ้าเรียนจบแล้วกะจะบอกว่า Noลักษณะขนมา 5 เล่มนะคะอันนี้เป็นไข่กลับOLXแต่ว่ามันก็จะมีวิธีการเขียนให้มันสั้นกว่านี้อยู่นะคะเพื่อเป็นข้อมูลที่เอาไว้ในการแนบรูปภาพเดี๋ยวดูไปมีอีกหลายตัวอย่างเช่นคำสั่งนี้จะเป็นสมาชิกก็คือไม่เอาเงื่อนไขคือนะคะฐานข้อมูลบางอย่างเขาให้เอาแนบรูปภาพด้วยเช่นบางทีเราสมัครนะคะสมัครเรียนหนังสือถ้าเป็นระบบขายของได้แบบเบ็ดเสร็จโอนเงินเป็นรูปภาพมาด้วยนะคะจับตัวมาเป็นเงื่อนไขในการปฏิเสธสมัครสอบรหัสสำนักพิมพ์ที่มีค่าเท่ากับ 4วันนี้ตัดไปตัดไปตัดไปนะคะคือคำสั่ง notให้มันแนบรูปภาพแนบใบเสร็จไม่เอาส่วนที่ 3 จะเป็นส่วนของการกำหนดค่าเหมือนที่อาจารย์ให้ดูเมื่อกี้นี้ในภาพนะคะ เพราะฉะนั้นแสดงผลที่เหลือได้ ๆ อย่างเช่นเราหาซื้อของออนไลน์ไม่อยากได้สีแดงเป็นการบอกขนาดของข้อมูลที่จะเก็บเรากำหนดได้เลยนะคะ แล้วก็เราก็เลยว่าไม่เอาสีแดงรูปแบบของการแสดงผลข้อมูลจะเป็นยังไงมันก็แสดงผลสินค้าที่เหลือมาให้การป้อนข้อมูลจะเป็นลักษณะไหนนะคะ หรืองานหาเราสามารถกำหนดได้กำหนดคำอธิบายข้อมูลเช่นก่อนที่เราจะกรอกข้อมูลไปเนี่ยถ้าว่างหรือการไม่มีค่าในข้อมูลนั้น ๆ ระบบบางอันถ้าเราเอาเมาส์ไปชี้เช่นลองดูซิว่าในราคาเขาก็จะมีคำอธิบายว่าในช่องนี้ให้กรอกข้อมูลแบบไหนในส่วนของราคามีอะไรเป็นค่าว่างบ้างงานตัวนี้แปลว่าค่าว่างนะคะ ถ้าว่างตัวนี้ถ้าเราบอกว่าให้กรอกรหัสบัตรประชาชนพอเอาเมาส์ไปชี้ปุ๊บเขาบอกว่ามีอยู่เล่มเดียวที่ไม่มีข้อมูลให้กรอกเลขจำนวน 13 หลักสำนักพิมพ์ไม่มีข้อมูลราคามีเล่มเดียวเป็นต้นนะคะ อันนี้เอาไว้เช็คว่าข้อมูลเรามีข้อมูลอะไรหายบ้างหรือเปล่าก็สามารถ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ให้คอมพิวเตอร์มันเช็คให้เราได้นะคะ ในทางกลับกันปี 2000 อะไรก็ว่าไปให้มันเช็คว่านะคะ ก็จะเป็นค่าเริ่มต้นถ้าคุณไม่ได้เกิดวันนั้นคุณก็เปลี่ยนค่าอื่นมีข้อมูลอะไรบ้าง ที่ไม่ใช่ค่าว่างก็ใช้คำสั่งที่ใกล้เคียงกันแค่นั้นเองเลือดจะเป็นเงินบริจาคเพราะฉะนั้นภาษาอังกฤษถ้าเริ่มต้นจากเป็น 10 บาทคนข้าง ๆ ค่ะ เป็นคำง่าย ๆ พยายามลองแปลดูกูจะไปเปลี่ยนค่าก็ได้คำศัพท์ก็ไม่ใช่คำศัพท์ที่ซับซ้อนอะไรมากนะคะ กลับการกำหนดเงื่อนไขของข้านะคะ ที่ใช้ในการจัดการฐานข้อมูลนะคะ เช่นเงินเดือนเมื่อกี้เราใช้ and ใช้ออนะคะ จะต้องเป็นบวกเสมอมันพิมพ์ค่อนข้างยาวบอกว่าเขาถามเงินเดือนเท่าไหร่คุณจะบอกว่าติดลบ 5,000เราจะเปลี่ยนใหม่เป็นคำสั่งกูยังไม่ได้ทำศุกร์ทำงานแล้วเป็นหนี้ไปเรื่อย ๆ มันก็ไม่ใช่Betweenนะคะ ก็คือนะคะ ระหว่างก็ต้องฆ่าบังคับจะต้องเป็นบวกเสมอเช่นอายุเท่าไหร่ถึงเท่าไหร่นะคะ เทียบกันดูนะคะ ถ้าเราใช้คำสั่งนี้ต้องเป็นจำนวนเต็มบวกเต็มลบไม่ได้นะคะ นะคะ ให้แสดงผลคอลัมน์นะคะ ที่มีค่าระหว่าง 10 ถึง 20กลับตั้งตรวจข้อความที่แสดงหากใส่ข้อมูลไม่ตรงตามเงื่อนไขเช่นอายุเป็น -20เนื้อเพลงแค่นี้เองแต่ถ้าเราไม่ใช้เราจำคำสั่งมีชีวิตแต่ไม่ได้คำสั่งแจ้งเตือนขึ้นมาว่าให้ใส่ข้อมูลที่เป็นค่าบวกเท่านั้นพิมพ์ยาวมากแบบนี้นะคะนะคะคำสั่งตัวนี้ก็จะเป็นแบบนี้เราสามารถกำหนดได้รวมถึงข้อมูลที่มันเลยทำให้เราทำงานได้เร็วขึ้นกินน้อยลงอย่างเช่นตัวนี้ไม่ต้องตอบจะเว้นว่างไม่ได้เช็คเลขบัตรประชาชนคุณจะบอกว่าคุณไม่มีเลขบัตรประชาชนเป็นไปไม่ได้เงื่อนไขคือให้เลือกเพราะฉะนั้นต้องกรอกทุกครั้งสืบราคามาโดยที่มีเงื่อนไขคือราคาอยู่ในระหว่าง 500-1000หรืออาจจะเป็นแบบฟอร์มให้สมัครใดๆก็ตามไอ้เลขบัตรประชาชนเนี่ยจะเป็นข้อมูลที่จำเป็นจะต้องออกเสมอมีกี่เล่มค่ะมี 2 เล่ม 500ปล่อยวางไม่ได้1000การกำหนดค่าคีย์หลักสั้นลงเยอะเลยนะคะสั้นลงเยอะเลยก็ทำได้ง่ายมากถ้าในโปรแกรมก็คือคุณจะเลือกท่าไหนใครโทรมาให้เป็นคีย์หลักเงื่อนไขคือราคาคิตตี้คอลัมน์นานๆหรือฟิวนานแล้วก็กดไม่อยู่ในช่วงระหว่าง 500 ถึง 1000ลูกกุญแจกุญแจจะหมายถึงที่รักมีอะไร 500 ตัดออกPrimary Key นี่แหละนะคะ1000 ตัดออกเลือกแล้วก็กดมันก็จะเพราะฉะนั้นผลลัพธ์ที่ได้ก็จะมีอยู่เป็นการแจ้งในระบบเลยว่าเล่นเลยไอ้ค่าเนี้ยยกเว้นเรื่องที่ราคา 500 กับ 1,000คือค่าคีย์หลักของตารางนี้นะคะกับความสัมพันธ์หรือน่าจะค้นหาข้อมูลตามค่าที่เราต้องการมันจะเป็นการสร้างความสัมพันธ์ระหว่าง 2 ตารางขึ้นไปราคาเราจะใช้คำสั่งโดยที่เราจะมีการพิจารณาเรื่องคีย์นอกของแต่ละตารางเงื่อนไขเพิ่มเติมข้างล่างคือที่มันจะอ้างถึงคีย์หลักของอีกตารางนึงi n ตัวนี้นะคะนะคะอันนี้ก็เดี๋ยวเราจะลองทำในโปรแกรมเช่นข้อมูลที่เราต้องการก็คือมันจะอ้างอิงกันยังไงอาจจะมีตัวเลขในตัวโปรแกรมเนี่ยมันก็จะง่ายมากค่ะมันก็จะมีตัวให้เรากดได้เลยให้หาตัวเลขขี้ระหว่าง 1-10นะคะโปรแกรมค่อนข้างสำเร็จรูปเลยนะคะผลลัพธ์ที่ได้จะเป็น 13579 นี้เราทราบอยู่แล้วเลขจำนวนคี่ระหว่าง 1-10เราจะตั้งคีย์ลัดยังไงอันไหนจะเป็นความสัมพันธ์นะคะชื่อคนที่ขึ้นต้นด้วยนะคะก่อนที่เราจะทำสิ่งเหล่านี้ได้เราต้องดูแลว่าสเสือมม้าตารางที่เราสร้างมันสำคัญเป็นยังไงเพราะว่ามีอะไรบ้างเราเคยว่า tianma แล้วก็คือสมชายสมพงษ์สมศักดิ์อะไรก็ว่าไปสมมติฐานข้อมูลเหมือนตัวอย่างที่ใช้ทำร้านหนังสือนะคะทุกอย่างก็คือว่าผู้แต่งหนังสือกับหนังสือเงื่อนไขให้แสดงชื่อหนังสือกับราคาเขาควรจะมีความสัมพันธ์เป็นยังไงที่ราคาหนังสือจีนอย่างเช่นตัวอย่างมีค่า 250ถ้าเราสั่งของสำคัญได้แล้วมันจะเป็นแบบนี้ค่ะหนังสือเล่มละ 500มันจะมีการโยงเส้นของ 2 ตาราง150ผ่านให้ดูเลยว่าเล่นไหนบ้างมี 250 มีไหมมี 1 เล่มตารางนี้กับตารางนี้500 มีไหมเขามีความสัมพันธ์กัน500 มี 1 เล่มย่างป้าเงี้ยค่ะ750 มีไหมไม่มี2 ตารางนี้มีความสำคัญแบบ1000 มีไหม1เพราะฉะนั้นแสดงผล 3 เล่มกลับบ้านกว่า 1อย่างที่ฉันเคยบอกว่าในแต่ละโปรแกรมหรือในแต่ละหนังสือถามว่าเราค้นหาไม่เจอแล้วมันเกิดอะไรขึ้นไหมไม่เจอก็คือไม่เจอสัญลักษณ์เครื่องหมายนะคะก็แสดงว่าในฐานข้อมูลเราไม่มีหนังสือเล่มละ 750ข้าจะไม่ใช้ตัวเองเหมือนที่อาจารย์สอนแค่นั้นเองมันเป็นความหมายเดียวกันนะคะคือวัน True Money1หรือการค้นหาหนังสือที่ราคามีความสำคัญมากกว่าหนึ่งกับอะไรนะคะเพราะฉะนั้นเราไม่อยู่ในราคาที่250หนังสือบางเล่มก็จะเขียนแบบนี้158 ออกไปนะคะให้เราเข้าใจว่ามันมีความหมายเดียวกันแต่แค่มันต่างกันที่สัญลักษณ์เฉยๆไม่เอา500 เอาไหมไม่เอาถ้าเป็นความสัมพันธ์แบบหนึ่งต่อหนึ่ง750 ไม่มีมีตัดออก1 สลึงเพราะฉะนั้นแสดงผลหนังสือเล่มที่เหลือบางรูปแบบมันจะไม่เขียนกำหนดไว้เลยเพราะให้รู้ด้วยตัวเองว่ามันเป็นความสัมพันธ์แบบไหนบอกเขาว่าไม่เอาหนังสือราคา 250ไม่เอา 500 ไม่เอา 750 ไม่เอา 1,000นะคะone2oneงั้นก็แสดงผลค่าที่เหลือแค่นั้นเองคือการตัดออกนะคะข้อพิจารณาในการสร้างฐานข้อมูลคราวนี้เป็นการระบุราคาไปแล้วเราจะระบุเป็นข้อความเราต้องรู้ว่าเราจะสร้างฐานข้อมูลเพื่อมาทำงานเกี่ยวกับระบบอะไรเป็นตัวอักษรก็ได้นะคะเหมือนในตัวอย่างคือร้านเช่าหนังสือร้านขายหนังสือจากเมื่อกี้เป็นคำสั่ง in คราวนี้จะเป็นคำสั่ง likeในร้านขายหนังสือต้องมีตารางอะไรบ้างLike เหมือนกดไลค์นี่แหละนะคะแม่จะไม่มีแค่ 3 ตัวอย่าง 3 ตารางเทียบตัวอย่างมันมากกว่านั้นก็จะเป็นคนการค้นหาส่วนของข้อความคุณจะเช่าหรือคุณจะขายหรือคุณจะมีระบบสมาชิกไหมบางครั้งเราจะไม่ได้พิมพ์ชื่อเต็มๆของเขานะคะอาจจะเป็นส่วนของชื่อก็ได้รวมถึงรายละเอียดในตารางข้อมูลจะต้องเก็บอะไรบ้างจำชื่อเขาไม่ได้เขาน่าจะชื่อสมหญิงๆอะไรประมาณนี้ซึ่งมันเป็นส่วนของคำไปตกหรอของชื่อของคนที่ชื่อว่าสังคมอาจจะจำคำชื่อขึ้นต้นเขาไม่ได้จำได้บางส่วนต่อไปก็ต้องดูว่าในตารางสามารถค้นหาได้เหมือนกันอะไรคือคีย์หลักบางคนอาจจะพิมพ์คำว่าไมโครซอฟท์ผ้าที่ห้ามซ้ำกันในสิ่งที่เราทำได้เนาะจำไม่ได้ก็สามารถค้นหาได้เหมือนกันเป็นบางส่วนของข้อความความสัมพันธ์ของตารางข้อมูลความสัมพันธ์แบบไหนนะคะมีค่าที่ต้องมาประมวลผลมีการคำนวณไหมการค้นหาส่วนของข้อความใดๆโดยที่เช่นอายุสมาชิกไม่จำกัดตัวอักษรเราจะใช้เป็นตัวเปอร์เซ็นต์หรือตัว Star เป็นดอกจันตัวนี้ก็ได้หรือวันเข้าทำงานทำงานมากี่ปีเพื่อพิจารณาเงินเดือนและก็ว่าไปเดี๋ยวจะมีตัวอย่างให้ดูหรือเป็นส่วนของข้อความใดๆที่มีขนาดแค่ 1 ตัวอักษรการจัดการแสดงผลออกทางหน้าจอเป็นยังไงสามารถปริ้นออกมาเป็นรายงานได้ไหมเราจะใช้เป็นข้อมูลเบื้องต้นอันเดอร์สกอร์หรือเครื่องหมายคำถามในส่วนของที่จะใส่ใส่แล้วเป็นยังไงเอาไปใช้กับระบบงานอะไรโปรแกรม Microsoft Accessเอาไปผนวกกับแล้วเราจะใช้เป็นเครื่องหมายคำถามมีปัญหาไหมนะคะนี่คือข้อพิจารณาในการสร้างฐานข้อมูลขึ้นมาซักระบบหนึ่งค่ะระบบเล็กๆหรือเป็นวงเล็บวงเล็บเป็นสี่เหลี่ยมแบบนี้นะคะก็คือให้ต้องพิจารณาตามนี้เช่นเดียวกันตัวอักษรใดที่ปรากฏในช่องนะคะต้องเป็นตัวอักษรนั้นเท่านั้นกลับก่อนที่เราจะเรียนในโปรแกรมเราต้องมารู้จักคำสั่งที่เราจะแต่ถ้ามีเครื่องหมายตกใจสั่งให้ฐานข้อมูลมาทำงานก่อนมันจะเป็นการบอกว่าไม่เอาตัวอักษรนั้นภาษาที่ใช้ในการจัดการฐานข้อมูลอย่างที่บอกค่ะเป็นภาษา SQLนะคะน่าจะเป็นช่วงตัวอักษรก็ได้เดี๋ยวดูตัวอย่างเลยแล้วกันมันจะได้เห็นภาพนะคะascaris ตัวนี้อย่างเช่นเงื่อนไขคือเรียนภาษาอังกฤษ ul นะคะมันก็เป็นเรียนรู้คำสั่งให้ค้นหาชื่อหนังสือราคาจากตลาดหนังสือโดยที่พื้นฐานสำหรับสร้างโครงสร้างของฐานข้อมูลชื่อหนังสือคำสั่งในการเรียกดูข้อมูลนะคะขึ้นต้นด้วย N ตามด้วยอะไรก็ได้คำสั่งสำหรับการปรับปรุงข้อมูลเพิ่มลบแก้ไขถ้าเป็นเครื่องหมายดอกจันตัวนี้คือขึ้นต้นด้วยตัวหนังสือนั้นๆตามด้วยอะไรก็ได้ช่อง 9นะคะซึ่งภาษา SQL เนี่ยเป็นภาษาทางด้านฐานข้อมูลที่ได้รับความนิยมมากที่สุดในตารางเราต้องดูสิคะต้นด้วยตัวเองชื่อเป็นชุดคำสั่งที่ใช้ในการจัดการฐานข้อมูลแล้วก็ข้อมูลในฐานข้อมูลมี 2 ชื่อเพราะฉะนั้นแสดงผล 2 อันขึ้นต้นด้วยตัวเองอันอื่นไม่ได้ขึ้นเอ็นแล้วกลุ่มคำสั่งของภาษา html จะมี 3 กลุ่มคำสั่งหายตัวมาคำสั่งแรกก็เขียนคำสั่งที่ใช้สำหรับการสร้างฐานข้อมูลหาชื่อหนังสือที่ขึ้นต้นด้วยอะไรก็ได้โครงสร้างฐานข้อมูลด้วยลงท้ายด้วยอะไรก็ได้นะคะโครงสร้างของตารางแต่ในชื่อนั้นมีตัว Cกลุ่มที่ 2 จะเป็นกลุ่มคำสั่งที่ใช้สำหรับเมื่อไหร่ก็ได้ค่ะลงท้ายอะไรก็ได้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ในคำนั้นน่ะต้องมีตัว Cสร้างแล้วก็กำหนดโครงสร้างจากตารางอันแรกชื่อแรกมีไหมคะไม่มีอันนี้ก็จะเป็นภาษาที่ชื่อที่ 2 มีตัว C ตรงตามเงื่อนไขไหมไม่ได้แค่สำหรับนิยามข้อมูลเป็นการสร้างด้วยเมื่อไหร่ก็ได้ลงท้ายด้วยอะไรก็ได้แต่มีตัว 4นะคะอย่างในสไลด์อาจารย์วันนี้เนี่ยหนังสือโตมามีไหมมีตัว Cถ้าเราเห็นทรงกระบอกแบบนี้เนี่ยถ้าในหนังสือหรือว่าในทางวันนี้ก็มีนะคะตัวนี้ถึงสกลเนี่ยถามว่าได้ยังไงก็มันขึ้นต้นด้วยอะไรก็ได้อาจจะขึ้นตัวสีก็ได้เขาจะรับรู้ได้เลยว่าถ้าเราใส่รูปทรงกระบอกแบบนี้ขอให้มีตัว C เป็นประกอบเพราะฉะนั้นก็จะมีหนังสืออยู่ 4 เล่มสัญลักษณ์ใดที่เป็นโครงสร้างทางคอมพิวเตอร์เขาโทรไปว่านี่คือ4 เล่มฐานข้อมูลนะคะส่วนนี่คือผลลัพธ์ผลลัพธ์ถ้าเป็นรูปภาพแบบนี้ก็แสดงว่าเป็นการแสดงผลรายงานเพราะฉะนั้นบางทีเนี่ยอาจารย์ยักษ์ค้นหาชื่อนักศึกษานะคะชื่อจริงเขาไม่ได้จำได้เข้ามีคำว่านะคะอันนี้ก็เวลาคุณไปอ่านหนังสือดูหนังสือเล่มอื่นเขาเขียนแบบนี้เนี่ยพอในสักอย่างอะไรเงี้ยไม่เข้าใจว่าก่อนที่จะออกจากฐานข้อมูลใช้คำสั่งนะคะฐานข้อมูลก็สามารถค้นหาข้อมูลให้เราได้เช่นเดียวกันเรียกดูรายงานออกมาคนละคนรายงานเป็นยังไงนะคะนะคะรู้อย่างนี้จะเริ่มสังเกตแล้วว่าทำไมมันมีเครื่องหมายคำถามแล้วก็ดอกจันอันนี้เป็นโครงสร้างคำสั่งภาษา SQL สำหรับการสืบค้นนะคะคำสั่งที่ใช้ในการสืบค้นคำสั่งที่ถ้ามีเครื่องหมายคำถามตัวนี้หมายความว่าใช้บ่อยที่สุดก็คือคำสั่งข้างหน้าตัว E 1 ตัวอักษรเท่านั้นSiriselect21 ตัวนักศึกษามงคลเวลาพิมพ์ตามหลังเก้าอี้เป็นกี่ตัวก็ได้ทำไมคนรับไม่ได้เหมือนเพื่อนมาดูเงื่อนไขกันเลยนะคะถามว่ามันพิมพ์ผิดบางครั้งก็ในหนังสือเล่มนี้ได้ไหมตกใจไม่ต้องตกใจไม่ได้เพราะตรงก่อนหน้าตัว E มีตัวหนังสือก่อนหน้า 5 ตัวซึ่งผิดเงื่อนไขถ้าเป็นเครื่องหมายคำถาม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ตัวหนังสือที่นำหน้าตัวเองจะต้องมีแค่ 1 ตัวเท่านั้นนะคะมาเช็คด้วยคำสั่งพื้นฐานจะขึ้นต้นด้วย Selectเล่มนี้อ่ะมีแต่ก่อนหน้าตัวเองมีหนังสือตัวหนังสือเยอะเลยก็ไม่ได้ตามมาดูฟอร์มพี่เล็กก็คือเราจะเลือกว่าเราจะแสดงผลข้อมูลอะไรนะคะเล่มนี้ได้ไหมขึ้นต้นด้วย 1 ตัวอักษรตามหลังด้วยอย่างที่บอกนะคะต้องพยายามภาษาอังกฤษนิดนึงได้เขาว่ามันจำเป็นคืนนี้ไม่มีนะคะเล่มนี้ก็ไม่ได้นะคะก็คือเราจะเลือกข้อมูลจากตารางไหนเล่มนี้ได้นะคะหมายถึงว่ามีเงื่อนไขในการค้นหาว่ายังไงบ้างขึ้นต้นด้วย 1 ตัวก่อนว่าตัวเองแค่นั้นเพราะฉะนั้นมีแค่ 2 mเล่มนี้ก็ไม่ได้ปายเพราะก่อนหน้าตัว E มีดวงซื้อมากกว่า 1 ตัวข้อมูลจะถูกรวมเป็นข้อมูลเดียวกันหรือไม่นะคะผิดเงื่อนไขมีเงื่อนไขอะไรอีกไหมรวมถึงการจัดเรียงยังไงใครโทรมานะคะเดี๋ยวจะมีตัวอย่างคำสั่งให้ดูนะคะเงื่อนไขว่าให้ชื่อหนังสือที่นี่ดูตัวอย่างคำสั่งไปก่อนขึ้นต้นด้วยตัว N หรือตัว Oอันนี้เป็นตัวอย่างคำของข้อมูลตามหลังด้วยอะไรก็ได้นะคะสไลด์หลังจากนี้ไปเราจะดูคล้ายๆแบบนี้เหมือนกันนะคะมีตารางอยู่ 2 ตารางจะมีกี่เล่มเล่มนี้ขึ้นต้นด้วยตัวเอนได้นะคะบางแวกเป็นตารางหนังสือได้มีตัวโอไหมวีดีโอ 1 เล่มก็แสดงผลหนังสือ 3 เล่มตารางที่ส่งจะเป็นตารางสำนักพิมพ์นะคะตารางแรกก็จะมีรหัสหนังสือชื่อหนังสือนะคะอันนี้เป็นการดูเงื่อนไขเลยเดี๋ยวอาทิตย์หน้าพวกกูจะต้องไปทำเองรหัสสำนักพิมพ์ราคาอาจารย์อาจจะให้คุณสร้างแล้วก็นะคะตารางที่ 2 จะเป็นตารางสำนักพิมพ์มีรหัสสำนักพิมพ์แล้วก็ชื่อสำนักพิมพ์อาจจะกำหนดว่าให้คุณลองพิมพ์เงื่อนไขตามนี้ดูซิและให้แสดงผลตามที่อาจารย์กำหนดนะคะคำสั่งจะแสดงผลมุมบนขวาตรงนี้คุณก็ต้องพิมพ์คำสั่งให้ถูกส่วนผลลัพธ์ที่ได้จากคำสั่งภาษา html จะอยู่ในด้านล่างเช่นข้อมูลสัปดาห์หน้าอาจารย์อาจจะบอกว่าให้แสดงผลนะคะคนที่ขึ้นต้นชื่อด้วยสเสือกับตัวออกห่างตัวอย่างคำสั่งในการสืบค้นข้อมูล 1 ตารางอาทิตย์หน้านักศึกษาก็ต้องทำได้นะคะเพราะว่าอาทิตย์นี้มีตัวอย่างแล้วคำสั่งที่ง่ายที่สุดคือเนาะนะคะเวลาอ่านคำสั่งเราจะดูเงื่อนไขต่อมาชื่อหนังสือที่ไม่ขึ้นต้นด้วยตัว nพรุ่งนี้นะคะพรุ่งนี้ขึ้นต้นคำสั่งว่าอะไรอยู่ตรงนี้ตามหลังด้วยอะไรก็ได้ก็หลายเล่มเลยนะคะเล่มนี้เล่มนี้เล่มนี้แล้วนิตัวอย่างการสืบค้นจาก 1 ตารางนะคะแค่นี้เองหมายถึงว่าเอาข้อมูลทุกๆคอลัมน์ต่อมาจะเริ่มเป็นการปรับปรุงฐานข้อมูลหรือเราจะสามารถระบุได้ว่าเราจะเอาข้อมูลเฉพาะคอลัมน์ไหนจะเป็นการกำจัดข้อมูลที่อาจจะมีการซ้ำกันเกิดขึ้นก็คือรายการซ้ำตารางอะไหล่นะคะนะคะมี 2 คำสั่งตัวอย่างเช่นตัวนี้ว่าจะมีการใช้คำสั่งที่อาจจะให้แสดงผลข้อมูลทุกแถวและทุกคอลัมน์กำจัดรายการข้อมูลซ้ำให้เหลือรายการเดียวคำสั่งก็คือ Siriเครื่องหมายดอกจันจะเป็น Star นะคะโดยใช้การกำหนดค่าต่างๆเป็นเกณฑ์select star from Book ก็คือคำสั่งฆ่าต้องมาเป็นดิสทิ้งตัวนี้เอาข้อมูลทุกแถวทุกคอลัมน์ตาราง bookก็ลบทิ้งทั้งแถวผลลัพธ์ที่ได้ก็แสดงผลข้อมูลทั้งหมดที่อยู่ในตารางบุ๊คนั่นเองขอดูตัวอย่างการนะคะถามว่าคำสั่งนี้โดยคำสั่งก็คือให้เลือกกำจัดใครสั่งบางครั้งอาจจะเป็นคนที่ดูแลฐานข้อมูลหรือผู้ใช้งานต้องการจะเรียกดูข้อมูลในลักษณะนี้ชื่อซ้ำชื่อที่ 3 นะคะจากตาราง Studentคำสั่งที่เกิดขึ้นที่สั่งให้คอมพิวเตอร์ทำงานก็คือ select fromดูในตาราง student ในช่องชื่ออันนี้คือ select start คือเอาทุกแถวทุกคนชื่อณนะคะแล้วถ้าเราไม่เอาทุกแถวทุกค่ำล่ะเรากำหนดได้ไหมกำหนดได้ค่ะอันไหนชื่อซ้ำคำสั่งต่อมามีซ้ำ 1 คนสีแดงfences ก็คือเรื่องชื่อเพราะฉะนั้นกลับราคาจากตาราง bookการแสดงผลว่าจะเป็นแค่ 3 ชื่อที่เหลือเพราะว่าแดงมีซ้ำ 3 คนผลลัพธ์ที่ได้จากคำสั่งนี้ว่าจะแสดงผลเฉพาะชื่อเราจะตัดให้เหลือแค่หนึ่งแดงเท่านั้นราคาของหนังสือเท่านั้นข้อมูลอย่างอื่นเราไม่สนใจมันแค่อยากรู้ว่าคนที่ชื่อซ้ำกันตัดชื่อซ้ำออกเพราะว่าอย่างที่เคยบอกมุมมองของผู้ใช้งานแต่ละคนไม่เหมือนกันบางคนอยากดูข้อมูลทั้งหมดนะคะนี่คือคำสั่งบางคนอยากดูข้อมูลแค่ 2 อย่างกลับสามารถทำได้ไหมทำได้ค่ะให้ตัดข้อมูลทิ้งทั้งแถวดูข้อมูลอย่างเดียวก็ทำได้แค่เราต้องบอกให้ถูกว่าคุณอยากดูข้อมูลจากตารางไหนนะคะอย่างตอนเนี้ยถ้ามันซ้ำกันจริงๆขอรับเมื่อไหร่ระบุไปถ้านักศึกษาสังเกตดีๆระบบจัดการฐานข้อมูลมันก็จะดึงข้อมูลที่มาให้เราดูคนชื่อแดงซ้ำกันก็จริงนะคะแต่นามสกุลเนี่ยนะคะเป็น select from Where ไล่ระดับลงมาถ้าใช้คำสั่งนี้นะคะมันจะตัดข้อมูลที่ซ้ํากันทั้งแค่แถวออกเดี๋ยวเราไปดูในโปรแกรมจริงๆถ้าเป็นการสืบค้นแบบมีเงื่อนไขล่ะจะมีเนี้ยอันนี้ก็คือเอาคนล่ะมันไม่พอล่ะเราอยากเพิ่มเงื่อนไขคำสั่งที่ในการใช้ในการเพิ่มเงื่อนไขคือคำสั่ง whereทำทั้งชื่อทั้งนามสกุลนะคะไม่ซ้ำกันดีกว่านะคะโดยมีเงื่อนไข750 ไม่มีมีตัดออกเพราะฉะนั้นแสดงผลหนังสือเล่มที่เหลือจากเดิมจะมีตัวนี้แล้วก็ลบออกบอกเขาว่าไม่เอาหนังสือราคา 250ผลลัพธ์ที่ได้จะเป็นแบบนี้ไม่เอา 500 ไม่เอา 750 ไม่เอา 1,000คือคำสั่งอย่างง่ายที่เราจะเรียนในสัปดาห์หน้างั้นก็แสดงผลค่าที่เหลือแค่นั้นเองคือการตัดออกนะคะ นะคะ เดี๋ยวอาทิตย์หน้าอาจารย์จะเตรียมข้อมูลมาคราวนี้เป็นการระบุราคาไปแล้วเราจะระบุเป็นข้อความให้นักศึกษาเพิ่มฐานข้อมูลเองกินเองนะคะตั้งค่าคีย์หลักเองเป็นตัวอักษรก็ได้ให้รว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3-14T09:05:08Z</dcterms:created>
  <dcterms:modified xsi:type="dcterms:W3CDTF">2023-03-14T09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มีนาคม 2566 เวลา 14.07 น.</vt:lpwstr>
  </property>
  <property fmtid="{D5CDD505-2E9C-101B-9397-08002B2CF9AE}" pid="3" name="subtitle">
    <vt:lpwstr/>
  </property>
</Properties>
</file>